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E5E237" w14:textId="77777777" w:rsidR="00823126" w:rsidRPr="002E4815" w:rsidRDefault="00823126" w:rsidP="00823126">
      <w:pPr>
        <w:spacing w:after="0" w:line="240" w:lineRule="auto"/>
        <w:jc w:val="both"/>
      </w:pPr>
      <w:r w:rsidRPr="002E4815">
        <w:rPr>
          <w:rFonts w:ascii="Times New Roman" w:hAnsi="Times New Roman"/>
          <w:b/>
        </w:rPr>
        <w:t>Табела 4.2.</w:t>
      </w:r>
      <w:r w:rsidRPr="002E4815">
        <w:rPr>
          <w:rFonts w:ascii="Times New Roman" w:hAnsi="Times New Roman"/>
        </w:rPr>
        <w:t xml:space="preserve"> Број и проценат  дипломираних  студената (у  односу  на  број  уписаних)  у претходне 3 школске године у  оквиру  акредитованих  студијских програма. Ови подаци се израчунавају тако што се укупан број студената који су дипломирали у школској години (до 30. 09.) подели бројем студената уписаних у прву годину студија исте школске године. Податке показати посебно за сваки ниво студија.</w:t>
      </w:r>
    </w:p>
    <w:p w14:paraId="01E5E238" w14:textId="77777777" w:rsidR="00823126" w:rsidRPr="002E4815" w:rsidRDefault="00823126" w:rsidP="00823126">
      <w:pPr>
        <w:spacing w:after="0" w:line="240" w:lineRule="auto"/>
        <w:rPr>
          <w:rFonts w:ascii="Times New Roman" w:hAnsi="Times New Roman"/>
        </w:rPr>
      </w:pPr>
    </w:p>
    <w:p w14:paraId="6DFAAA75" w14:textId="77777777" w:rsidR="004A785C" w:rsidRDefault="004A785C" w:rsidP="00823126">
      <w:pPr>
        <w:spacing w:after="0" w:line="240" w:lineRule="auto"/>
        <w:jc w:val="both"/>
        <w:rPr>
          <w:rFonts w:ascii="Times New Roman" w:hAnsi="Times New Roman"/>
          <w:lang w:val="sr-Cyrl-RS"/>
        </w:rPr>
      </w:pPr>
    </w:p>
    <w:tbl>
      <w:tblPr>
        <w:tblW w:w="9478" w:type="dxa"/>
        <w:jc w:val="center"/>
        <w:tblLayout w:type="fixed"/>
        <w:tblLook w:val="0000" w:firstRow="0" w:lastRow="0" w:firstColumn="0" w:lastColumn="0" w:noHBand="0" w:noVBand="0"/>
      </w:tblPr>
      <w:tblGrid>
        <w:gridCol w:w="1198"/>
        <w:gridCol w:w="1080"/>
        <w:gridCol w:w="990"/>
        <w:gridCol w:w="720"/>
        <w:gridCol w:w="1035"/>
        <w:gridCol w:w="902"/>
        <w:gridCol w:w="736"/>
        <w:gridCol w:w="1048"/>
        <w:gridCol w:w="1049"/>
        <w:gridCol w:w="720"/>
      </w:tblGrid>
      <w:tr w:rsidR="004A785C" w:rsidRPr="002E4815" w14:paraId="525FAE7A" w14:textId="77777777" w:rsidTr="00F6345F">
        <w:trPr>
          <w:trHeight w:val="360"/>
          <w:jc w:val="center"/>
        </w:trPr>
        <w:tc>
          <w:tcPr>
            <w:tcW w:w="1198" w:type="dxa"/>
            <w:vMerge w:val="restart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3AE43CDB" w14:textId="77777777" w:rsidR="004A785C" w:rsidRPr="002E4815" w:rsidRDefault="004A785C" w:rsidP="00B30656">
            <w:pPr>
              <w:spacing w:before="40" w:after="40" w:line="240" w:lineRule="auto"/>
              <w:jc w:val="center"/>
            </w:pPr>
            <w:r w:rsidRPr="002E4815">
              <w:rPr>
                <w:rFonts w:ascii="Times New Roman" w:eastAsia="MS Mincho" w:hAnsi="Times New Roman"/>
              </w:rPr>
              <w:t>*Степен</w:t>
            </w:r>
          </w:p>
          <w:p w14:paraId="60FF760C" w14:textId="77777777" w:rsidR="004A785C" w:rsidRPr="002E4815" w:rsidRDefault="004A785C" w:rsidP="00B30656">
            <w:pPr>
              <w:spacing w:before="40" w:after="40" w:line="240" w:lineRule="auto"/>
              <w:jc w:val="center"/>
            </w:pPr>
            <w:r w:rsidRPr="002E4815">
              <w:rPr>
                <w:rFonts w:ascii="Times New Roman" w:eastAsia="MS Mincho" w:hAnsi="Times New Roman"/>
              </w:rPr>
              <w:t>студија</w:t>
            </w:r>
          </w:p>
        </w:tc>
        <w:tc>
          <w:tcPr>
            <w:tcW w:w="2790" w:type="dxa"/>
            <w:gridSpan w:val="3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360980E" w14:textId="70F3B183" w:rsidR="004A785C" w:rsidRPr="00923F13" w:rsidRDefault="00923F13" w:rsidP="00B30656">
            <w:pPr>
              <w:spacing w:after="0" w:line="240" w:lineRule="auto"/>
              <w:jc w:val="center"/>
              <w:rPr>
                <w:lang w:val="sr-Latn-RS"/>
              </w:rPr>
            </w:pPr>
            <w:r>
              <w:rPr>
                <w:rFonts w:ascii="Times New Roman" w:eastAsia="MS Mincho" w:hAnsi="Times New Roman"/>
                <w:lang w:val="sr-Latn-RS"/>
              </w:rPr>
              <w:t>2022/2023</w:t>
            </w:r>
          </w:p>
        </w:tc>
        <w:tc>
          <w:tcPr>
            <w:tcW w:w="2673" w:type="dxa"/>
            <w:gridSpan w:val="3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6BB627ED" w14:textId="6977A42B" w:rsidR="004A785C" w:rsidRPr="00923F13" w:rsidRDefault="00923F13" w:rsidP="00B30656">
            <w:pPr>
              <w:spacing w:after="0" w:line="240" w:lineRule="auto"/>
              <w:jc w:val="center"/>
              <w:rPr>
                <w:lang w:val="sr-Latn-RS"/>
              </w:rPr>
            </w:pPr>
            <w:r>
              <w:rPr>
                <w:rFonts w:ascii="Times New Roman" w:eastAsia="MS Mincho" w:hAnsi="Times New Roman"/>
                <w:lang w:val="sr-Latn-RS"/>
              </w:rPr>
              <w:t>2023/2024</w:t>
            </w:r>
          </w:p>
        </w:tc>
        <w:tc>
          <w:tcPr>
            <w:tcW w:w="2817" w:type="dxa"/>
            <w:gridSpan w:val="3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vAlign w:val="center"/>
          </w:tcPr>
          <w:p w14:paraId="46269CF1" w14:textId="68E01E5A" w:rsidR="004A785C" w:rsidRPr="00923F13" w:rsidRDefault="00923F13" w:rsidP="00B30656">
            <w:pPr>
              <w:spacing w:after="0" w:line="240" w:lineRule="auto"/>
              <w:jc w:val="center"/>
              <w:rPr>
                <w:lang w:val="sr-Latn-RS"/>
              </w:rPr>
            </w:pPr>
            <w:r>
              <w:rPr>
                <w:rFonts w:ascii="Times New Roman" w:eastAsia="MS Mincho" w:hAnsi="Times New Roman"/>
                <w:lang w:val="sr-Latn-RS"/>
              </w:rPr>
              <w:t>2024/2025</w:t>
            </w:r>
          </w:p>
        </w:tc>
      </w:tr>
      <w:tr w:rsidR="004A785C" w:rsidRPr="002E4815" w14:paraId="24EF3FC9" w14:textId="77777777" w:rsidTr="00F6345F">
        <w:trPr>
          <w:trHeight w:val="438"/>
          <w:jc w:val="center"/>
        </w:trPr>
        <w:tc>
          <w:tcPr>
            <w:tcW w:w="1198" w:type="dxa"/>
            <w:vMerge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3BB571DC" w14:textId="77777777" w:rsidR="004A785C" w:rsidRPr="002E4815" w:rsidRDefault="004A785C" w:rsidP="00B30656">
            <w:pPr>
              <w:snapToGrid w:val="0"/>
              <w:spacing w:before="40" w:after="40" w:line="240" w:lineRule="auto"/>
              <w:jc w:val="center"/>
              <w:rPr>
                <w:rFonts w:ascii="Times New Roman" w:eastAsia="MS Mincho" w:hAnsi="Times New Roman"/>
              </w:rPr>
            </w:pPr>
          </w:p>
        </w:tc>
        <w:tc>
          <w:tcPr>
            <w:tcW w:w="1080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3ADDE235" w14:textId="77777777" w:rsidR="004A785C" w:rsidRPr="00F6345F" w:rsidRDefault="004A785C" w:rsidP="00B30656">
            <w:pPr>
              <w:spacing w:before="40" w:after="40" w:line="240" w:lineRule="auto"/>
              <w:jc w:val="center"/>
              <w:rPr>
                <w:sz w:val="18"/>
                <w:szCs w:val="18"/>
              </w:rPr>
            </w:pPr>
            <w:r w:rsidRPr="00F6345F">
              <w:rPr>
                <w:rFonts w:ascii="Times New Roman" w:eastAsia="MS Mincho" w:hAnsi="Times New Roman"/>
                <w:sz w:val="18"/>
                <w:szCs w:val="18"/>
              </w:rPr>
              <w:t>уписани</w:t>
            </w:r>
          </w:p>
        </w:tc>
        <w:tc>
          <w:tcPr>
            <w:tcW w:w="990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6D3BEA8F" w14:textId="77777777" w:rsidR="004A785C" w:rsidRPr="00F6345F" w:rsidRDefault="004A785C" w:rsidP="00B30656">
            <w:pPr>
              <w:spacing w:before="40" w:after="40" w:line="240" w:lineRule="auto"/>
              <w:jc w:val="center"/>
              <w:rPr>
                <w:sz w:val="18"/>
                <w:szCs w:val="18"/>
              </w:rPr>
            </w:pPr>
            <w:r w:rsidRPr="00F6345F">
              <w:rPr>
                <w:rFonts w:ascii="Times New Roman" w:eastAsia="MS Mincho" w:hAnsi="Times New Roman"/>
                <w:sz w:val="18"/>
                <w:szCs w:val="18"/>
              </w:rPr>
              <w:t>диплом.</w:t>
            </w:r>
          </w:p>
        </w:tc>
        <w:tc>
          <w:tcPr>
            <w:tcW w:w="720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2EA271F4" w14:textId="77777777" w:rsidR="004A785C" w:rsidRPr="00F6345F" w:rsidRDefault="004A785C" w:rsidP="00B30656">
            <w:pPr>
              <w:spacing w:before="40" w:after="40" w:line="240" w:lineRule="auto"/>
              <w:jc w:val="center"/>
              <w:rPr>
                <w:sz w:val="18"/>
                <w:szCs w:val="18"/>
              </w:rPr>
            </w:pPr>
            <w:r w:rsidRPr="00F6345F">
              <w:rPr>
                <w:rFonts w:ascii="Times New Roman" w:eastAsia="MS Mincho" w:hAnsi="Times New Roman"/>
                <w:sz w:val="18"/>
                <w:szCs w:val="18"/>
              </w:rPr>
              <w:t>%</w:t>
            </w:r>
          </w:p>
        </w:tc>
        <w:tc>
          <w:tcPr>
            <w:tcW w:w="1035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28FA56D0" w14:textId="77777777" w:rsidR="004A785C" w:rsidRPr="00F6345F" w:rsidRDefault="004A785C" w:rsidP="00B30656">
            <w:pPr>
              <w:spacing w:before="40" w:after="40" w:line="240" w:lineRule="auto"/>
              <w:jc w:val="center"/>
              <w:rPr>
                <w:sz w:val="18"/>
                <w:szCs w:val="18"/>
              </w:rPr>
            </w:pPr>
            <w:r w:rsidRPr="00F6345F">
              <w:rPr>
                <w:rFonts w:ascii="Times New Roman" w:eastAsia="MS Mincho" w:hAnsi="Times New Roman"/>
                <w:sz w:val="18"/>
                <w:szCs w:val="18"/>
              </w:rPr>
              <w:t>уписани</w:t>
            </w:r>
          </w:p>
        </w:tc>
        <w:tc>
          <w:tcPr>
            <w:tcW w:w="902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26E133BE" w14:textId="77777777" w:rsidR="004A785C" w:rsidRPr="00F6345F" w:rsidRDefault="004A785C" w:rsidP="00B30656">
            <w:pPr>
              <w:spacing w:before="40" w:after="40" w:line="240" w:lineRule="auto"/>
              <w:jc w:val="center"/>
              <w:rPr>
                <w:sz w:val="18"/>
                <w:szCs w:val="18"/>
              </w:rPr>
            </w:pPr>
            <w:r w:rsidRPr="00F6345F">
              <w:rPr>
                <w:rFonts w:ascii="Times New Roman" w:eastAsia="MS Mincho" w:hAnsi="Times New Roman"/>
                <w:sz w:val="18"/>
                <w:szCs w:val="18"/>
              </w:rPr>
              <w:t>диплом.</w:t>
            </w:r>
          </w:p>
        </w:tc>
        <w:tc>
          <w:tcPr>
            <w:tcW w:w="736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288AD31F" w14:textId="77777777" w:rsidR="004A785C" w:rsidRPr="00F6345F" w:rsidRDefault="004A785C" w:rsidP="00B30656">
            <w:pPr>
              <w:spacing w:before="40" w:after="40" w:line="240" w:lineRule="auto"/>
              <w:jc w:val="center"/>
              <w:rPr>
                <w:sz w:val="18"/>
                <w:szCs w:val="18"/>
              </w:rPr>
            </w:pPr>
            <w:r w:rsidRPr="00F6345F">
              <w:rPr>
                <w:rFonts w:ascii="Times New Roman" w:eastAsia="MS Mincho" w:hAnsi="Times New Roman"/>
                <w:sz w:val="18"/>
                <w:szCs w:val="18"/>
              </w:rPr>
              <w:t>%</w:t>
            </w:r>
          </w:p>
        </w:tc>
        <w:tc>
          <w:tcPr>
            <w:tcW w:w="1048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70D21098" w14:textId="77777777" w:rsidR="004A785C" w:rsidRPr="00F6345F" w:rsidRDefault="004A785C" w:rsidP="00B30656">
            <w:pPr>
              <w:spacing w:before="40" w:after="40" w:line="240" w:lineRule="auto"/>
              <w:jc w:val="center"/>
              <w:rPr>
                <w:sz w:val="18"/>
                <w:szCs w:val="18"/>
              </w:rPr>
            </w:pPr>
            <w:r w:rsidRPr="00F6345F">
              <w:rPr>
                <w:rFonts w:ascii="Times New Roman" w:eastAsia="MS Mincho" w:hAnsi="Times New Roman"/>
                <w:sz w:val="18"/>
                <w:szCs w:val="18"/>
              </w:rPr>
              <w:t>уписани</w:t>
            </w:r>
          </w:p>
        </w:tc>
        <w:tc>
          <w:tcPr>
            <w:tcW w:w="1049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45D38A3C" w14:textId="77777777" w:rsidR="004A785C" w:rsidRPr="00F6345F" w:rsidRDefault="004A785C" w:rsidP="00B30656">
            <w:pPr>
              <w:spacing w:before="40" w:after="40" w:line="240" w:lineRule="auto"/>
              <w:jc w:val="center"/>
              <w:rPr>
                <w:sz w:val="18"/>
                <w:szCs w:val="18"/>
              </w:rPr>
            </w:pPr>
            <w:r w:rsidRPr="00F6345F">
              <w:rPr>
                <w:rFonts w:ascii="Times New Roman" w:eastAsia="MS Mincho" w:hAnsi="Times New Roman"/>
                <w:sz w:val="18"/>
                <w:szCs w:val="18"/>
              </w:rPr>
              <w:t>диплом.</w:t>
            </w:r>
          </w:p>
        </w:tc>
        <w:tc>
          <w:tcPr>
            <w:tcW w:w="720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vAlign w:val="center"/>
          </w:tcPr>
          <w:p w14:paraId="5F6AF2BE" w14:textId="77777777" w:rsidR="004A785C" w:rsidRPr="00F6345F" w:rsidRDefault="004A785C" w:rsidP="00B30656">
            <w:pPr>
              <w:spacing w:before="40" w:after="40" w:line="240" w:lineRule="auto"/>
              <w:jc w:val="center"/>
              <w:rPr>
                <w:sz w:val="18"/>
                <w:szCs w:val="18"/>
              </w:rPr>
            </w:pPr>
            <w:r w:rsidRPr="00F6345F">
              <w:rPr>
                <w:rFonts w:ascii="Times New Roman" w:eastAsia="MS Mincho" w:hAnsi="Times New Roman"/>
                <w:sz w:val="18"/>
                <w:szCs w:val="18"/>
              </w:rPr>
              <w:t>%</w:t>
            </w:r>
          </w:p>
        </w:tc>
      </w:tr>
      <w:tr w:rsidR="004A785C" w:rsidRPr="002E4815" w14:paraId="6F54C6BE" w14:textId="77777777" w:rsidTr="00F6345F">
        <w:trPr>
          <w:jc w:val="center"/>
        </w:trPr>
        <w:tc>
          <w:tcPr>
            <w:tcW w:w="11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096ED6EB" w14:textId="77777777" w:rsidR="004A785C" w:rsidRPr="0081390D" w:rsidRDefault="004A785C" w:rsidP="00B30656">
            <w:pPr>
              <w:spacing w:after="0" w:line="240" w:lineRule="auto"/>
              <w:jc w:val="center"/>
            </w:pPr>
            <w:r w:rsidRPr="002E4815">
              <w:rPr>
                <w:rFonts w:ascii="Times New Roman" w:eastAsia="MS Mincho" w:hAnsi="Times New Roman"/>
              </w:rPr>
              <w:t>OAС</w:t>
            </w:r>
            <w:r>
              <w:rPr>
                <w:rFonts w:ascii="Times New Roman" w:eastAsia="MS Mincho" w:hAnsi="Times New Roman"/>
              </w:rPr>
              <w:t>-ДХ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C37A120" w14:textId="262CE5AB" w:rsidR="004A785C" w:rsidRPr="0017712B" w:rsidRDefault="00F319E6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825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2D4BD2" w14:textId="66054B66" w:rsidR="004A785C" w:rsidRPr="0017712B" w:rsidRDefault="00162BCA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261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DC2B997" w14:textId="64ADC2CA" w:rsidR="004A785C" w:rsidRPr="0017712B" w:rsidRDefault="00B01BB3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31,64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256AAE6" w14:textId="75CCF2CC" w:rsidR="004A785C" w:rsidRPr="0017712B" w:rsidRDefault="0023198F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800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E7199E" w14:textId="248CE215" w:rsidR="004A785C" w:rsidRPr="0017712B" w:rsidRDefault="00B40DB9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231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9CE70A1" w14:textId="153D9BEC" w:rsidR="004A785C" w:rsidRPr="0017712B" w:rsidRDefault="00F6345F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28,88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FC3AD1A" w14:textId="3F1107D9" w:rsidR="004A785C" w:rsidRPr="0017712B" w:rsidRDefault="00EF6E86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756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D48568" w14:textId="479B8A58" w:rsidR="004A785C" w:rsidRPr="0017712B" w:rsidRDefault="00FA56A9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283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740E9AC7" w14:textId="1B3F67C7" w:rsidR="004A785C" w:rsidRPr="0017712B" w:rsidRDefault="004245EC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37,43</w:t>
            </w:r>
          </w:p>
        </w:tc>
      </w:tr>
      <w:tr w:rsidR="004A785C" w:rsidRPr="002E4815" w14:paraId="1B3355F8" w14:textId="77777777" w:rsidTr="00F6345F">
        <w:trPr>
          <w:jc w:val="center"/>
        </w:trPr>
        <w:tc>
          <w:tcPr>
            <w:tcW w:w="11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2259558B" w14:textId="77777777" w:rsidR="004A785C" w:rsidRPr="002E4815" w:rsidRDefault="004A785C" w:rsidP="00B30656">
            <w:pPr>
              <w:spacing w:after="0" w:line="240" w:lineRule="auto"/>
              <w:jc w:val="center"/>
            </w:pPr>
            <w:r w:rsidRPr="002E4815">
              <w:rPr>
                <w:rFonts w:ascii="Times New Roman" w:eastAsia="MS Mincho" w:hAnsi="Times New Roman"/>
              </w:rPr>
              <w:t>MAС</w:t>
            </w:r>
            <w:r>
              <w:rPr>
                <w:rFonts w:ascii="Times New Roman" w:eastAsia="MS Mincho" w:hAnsi="Times New Roman"/>
              </w:rPr>
              <w:t>-ДХ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8338C56" w14:textId="7579C24F" w:rsidR="004A785C" w:rsidRPr="0017712B" w:rsidRDefault="00C76DCD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231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C9BAD16" w14:textId="712DD182" w:rsidR="004A785C" w:rsidRPr="0017712B" w:rsidRDefault="0081322E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218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4C09C6" w14:textId="211BAFAE" w:rsidR="004A785C" w:rsidRPr="0017712B" w:rsidRDefault="00982AE3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94,37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1FB02A" w14:textId="6F2CF43C" w:rsidR="004A785C" w:rsidRPr="0017712B" w:rsidRDefault="00850AE2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191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B64725" w14:textId="3F672AC9" w:rsidR="004A785C" w:rsidRPr="0017712B" w:rsidRDefault="007D37FF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184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4D45B70" w14:textId="3EF22AA2" w:rsidR="004A785C" w:rsidRPr="0017712B" w:rsidRDefault="005A0537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96,33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1C4C169" w14:textId="10C8FAC3" w:rsidR="004A785C" w:rsidRPr="0017712B" w:rsidRDefault="00DB00C2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212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43CBE4D" w14:textId="701ABF16" w:rsidR="004A785C" w:rsidRPr="0017712B" w:rsidRDefault="00466C2E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177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495D4BD7" w14:textId="29C4591C" w:rsidR="004A785C" w:rsidRPr="0017712B" w:rsidRDefault="00D3157A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83,49</w:t>
            </w:r>
          </w:p>
        </w:tc>
      </w:tr>
      <w:tr w:rsidR="004A785C" w:rsidRPr="002E4815" w14:paraId="527FA77D" w14:textId="77777777" w:rsidTr="00F6345F">
        <w:trPr>
          <w:jc w:val="center"/>
        </w:trPr>
        <w:tc>
          <w:tcPr>
            <w:tcW w:w="11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vAlign w:val="center"/>
          </w:tcPr>
          <w:p w14:paraId="1B75BCEC" w14:textId="77777777" w:rsidR="004A785C" w:rsidRPr="002E4815" w:rsidRDefault="004A785C" w:rsidP="00B30656">
            <w:pPr>
              <w:spacing w:after="0" w:line="240" w:lineRule="auto"/>
              <w:jc w:val="center"/>
            </w:pPr>
            <w:r w:rsidRPr="002E4815">
              <w:rPr>
                <w:rFonts w:ascii="Times New Roman" w:eastAsia="MS Mincho" w:hAnsi="Times New Roman"/>
              </w:rPr>
              <w:t>ДС</w:t>
            </w:r>
            <w:r>
              <w:rPr>
                <w:rFonts w:ascii="Times New Roman" w:eastAsia="MS Mincho" w:hAnsi="Times New Roman"/>
              </w:rPr>
              <w:t>-ДХ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EDD7B8F" w14:textId="72FEB200" w:rsidR="004A785C" w:rsidRPr="0017712B" w:rsidRDefault="005921FF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10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D9DDE9" w14:textId="784B7450" w:rsidR="004A785C" w:rsidRPr="0017712B" w:rsidRDefault="00B01BB3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13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E231FFD" w14:textId="6915CE4C" w:rsidR="004A785C" w:rsidRPr="0017712B" w:rsidRDefault="00316A33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130</w:t>
            </w:r>
            <w:r w:rsidR="003C3D12"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,0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48F1FC7" w14:textId="49F13D68" w:rsidR="004A785C" w:rsidRPr="0017712B" w:rsidRDefault="00F154F0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6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1C2DA4E" w14:textId="5958F01E" w:rsidR="004A785C" w:rsidRPr="0017712B" w:rsidRDefault="00F6345F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3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3DA0FA" w14:textId="193A40FD" w:rsidR="004A785C" w:rsidRPr="0017712B" w:rsidRDefault="005A0537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50,00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6556AF8" w14:textId="214CF82B" w:rsidR="004A785C" w:rsidRPr="0017712B" w:rsidRDefault="008E2466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9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5F55EE5" w14:textId="3ECB4070" w:rsidR="004A785C" w:rsidRPr="0017712B" w:rsidRDefault="004245EC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4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114656E1" w14:textId="054C4C62" w:rsidR="004A785C" w:rsidRPr="0017712B" w:rsidRDefault="00D3157A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44,44</w:t>
            </w:r>
          </w:p>
        </w:tc>
      </w:tr>
      <w:tr w:rsidR="004A785C" w:rsidRPr="002E4815" w14:paraId="32818DBE" w14:textId="77777777" w:rsidTr="00F6345F">
        <w:trPr>
          <w:jc w:val="center"/>
        </w:trPr>
        <w:tc>
          <w:tcPr>
            <w:tcW w:w="1198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</w:tcBorders>
            <w:vAlign w:val="center"/>
          </w:tcPr>
          <w:p w14:paraId="064957A1" w14:textId="77777777" w:rsidR="004A785C" w:rsidRPr="002E4815" w:rsidRDefault="004A785C" w:rsidP="00B30656">
            <w:pPr>
              <w:spacing w:after="0" w:line="240" w:lineRule="auto"/>
              <w:jc w:val="center"/>
            </w:pPr>
            <w:r w:rsidRPr="002E4815">
              <w:rPr>
                <w:rFonts w:ascii="Times New Roman" w:eastAsia="MS Mincho" w:hAnsi="Times New Roman"/>
              </w:rPr>
              <w:t>Укупно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</w:tcPr>
          <w:p w14:paraId="46B38092" w14:textId="28D96216" w:rsidR="004A785C" w:rsidRPr="0017712B" w:rsidRDefault="003C3D12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1066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</w:tcPr>
          <w:p w14:paraId="6F584D02" w14:textId="5199C6F2" w:rsidR="004A785C" w:rsidRPr="0017712B" w:rsidRDefault="003C3D12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49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</w:tcPr>
          <w:p w14:paraId="298F3C1D" w14:textId="0CCE4F7F" w:rsidR="004A785C" w:rsidRPr="0017712B" w:rsidRDefault="003C3D12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46,15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</w:tcPr>
          <w:p w14:paraId="7701FE12" w14:textId="2DF6AD46" w:rsidR="004A785C" w:rsidRPr="0017712B" w:rsidRDefault="005A0537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997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</w:tcPr>
          <w:p w14:paraId="227CFB11" w14:textId="0BFD062C" w:rsidR="004A785C" w:rsidRPr="0017712B" w:rsidRDefault="00F84721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418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</w:tcPr>
          <w:p w14:paraId="2FB87ED6" w14:textId="5F41F693" w:rsidR="004A785C" w:rsidRPr="0017712B" w:rsidRDefault="00F84721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41,93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</w:tcPr>
          <w:p w14:paraId="53E6B268" w14:textId="0ACBBA70" w:rsidR="004A785C" w:rsidRPr="0017712B" w:rsidRDefault="008E2466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977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</w:tcPr>
          <w:p w14:paraId="54571161" w14:textId="6060F945" w:rsidR="004A785C" w:rsidRPr="0017712B" w:rsidRDefault="00D3157A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464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14:paraId="2B4288A9" w14:textId="5164ED29" w:rsidR="004A785C" w:rsidRPr="0017712B" w:rsidRDefault="00935123" w:rsidP="00B30656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sz w:val="18"/>
                <w:szCs w:val="18"/>
                <w:lang w:val="sr-Latn-RS"/>
              </w:rPr>
            </w:pPr>
            <w:r w:rsidRPr="0017712B">
              <w:rPr>
                <w:rFonts w:ascii="Times New Roman" w:eastAsia="MS Mincho" w:hAnsi="Times New Roman"/>
                <w:sz w:val="18"/>
                <w:szCs w:val="18"/>
                <w:lang w:val="sr-Latn-RS"/>
              </w:rPr>
              <w:t>47,49</w:t>
            </w:r>
          </w:p>
        </w:tc>
      </w:tr>
    </w:tbl>
    <w:p w14:paraId="3C08DBC7" w14:textId="77777777" w:rsidR="004A785C" w:rsidRPr="004A785C" w:rsidRDefault="004A785C" w:rsidP="00823126">
      <w:pPr>
        <w:spacing w:after="0" w:line="240" w:lineRule="auto"/>
        <w:jc w:val="both"/>
        <w:rPr>
          <w:lang w:val="sr-Cyrl-RS"/>
        </w:rPr>
      </w:pPr>
    </w:p>
    <w:sectPr w:rsidR="004A785C" w:rsidRPr="004A785C" w:rsidSect="004636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sTAwNbC0NDEwsjBX0lEKTi0uzszPAykwqgUAI5uNPywAAAA="/>
  </w:docVars>
  <w:rsids>
    <w:rsidRoot w:val="00D974D9"/>
    <w:rsid w:val="00031BA2"/>
    <w:rsid w:val="00162BCA"/>
    <w:rsid w:val="0017712B"/>
    <w:rsid w:val="0023198F"/>
    <w:rsid w:val="002E4815"/>
    <w:rsid w:val="00316A33"/>
    <w:rsid w:val="003C3D12"/>
    <w:rsid w:val="003D0942"/>
    <w:rsid w:val="00420D5A"/>
    <w:rsid w:val="004245EC"/>
    <w:rsid w:val="00453C0F"/>
    <w:rsid w:val="004636C1"/>
    <w:rsid w:val="00466C2E"/>
    <w:rsid w:val="004A785C"/>
    <w:rsid w:val="004B2099"/>
    <w:rsid w:val="004B455D"/>
    <w:rsid w:val="005921FF"/>
    <w:rsid w:val="005A0537"/>
    <w:rsid w:val="00761CEB"/>
    <w:rsid w:val="007B785B"/>
    <w:rsid w:val="007D37FF"/>
    <w:rsid w:val="0081322E"/>
    <w:rsid w:val="0081390D"/>
    <w:rsid w:val="00823126"/>
    <w:rsid w:val="00850AE2"/>
    <w:rsid w:val="008E2466"/>
    <w:rsid w:val="00923F13"/>
    <w:rsid w:val="00935123"/>
    <w:rsid w:val="00982AE3"/>
    <w:rsid w:val="00B01BB3"/>
    <w:rsid w:val="00B40DB9"/>
    <w:rsid w:val="00B71DEE"/>
    <w:rsid w:val="00C76DCD"/>
    <w:rsid w:val="00D3157A"/>
    <w:rsid w:val="00D974D9"/>
    <w:rsid w:val="00DB00C2"/>
    <w:rsid w:val="00E517F8"/>
    <w:rsid w:val="00EF6E86"/>
    <w:rsid w:val="00F154F0"/>
    <w:rsid w:val="00F1760A"/>
    <w:rsid w:val="00F319E6"/>
    <w:rsid w:val="00F56D62"/>
    <w:rsid w:val="00F6345F"/>
    <w:rsid w:val="00F84721"/>
    <w:rsid w:val="00FA5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5E237"/>
  <w15:docId w15:val="{22F275C8-F176-4427-BE5A-EE009738A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3126"/>
    <w:pPr>
      <w:suppressAutoHyphens/>
      <w:spacing w:after="200" w:line="276" w:lineRule="auto"/>
    </w:pPr>
    <w:rPr>
      <w:rFonts w:ascii="Calibri" w:eastAsia="Calibri" w:hAnsi="Calibri" w:cs="Times New Roman"/>
      <w:lang w:val="uz-Cyrl-UZ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3</Words>
  <Characters>591</Characters>
  <Application>Microsoft Office Word</Application>
  <DocSecurity>0</DocSecurity>
  <Lines>4</Lines>
  <Paragraphs>1</Paragraphs>
  <ScaleCrop>false</ScaleCrop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Стевица Дивнић</cp:lastModifiedBy>
  <cp:revision>31</cp:revision>
  <dcterms:created xsi:type="dcterms:W3CDTF">2025-09-14T16:25:00Z</dcterms:created>
  <dcterms:modified xsi:type="dcterms:W3CDTF">2025-09-14T16:41:00Z</dcterms:modified>
</cp:coreProperties>
</file>